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2C620C" w14:textId="1EB40A92" w:rsidR="0048778E" w:rsidRDefault="00616E23" w:rsidP="00616E23">
      <w:pPr>
        <w:pStyle w:val="Heading1"/>
        <w:rPr>
          <w:lang w:val="en-GB"/>
        </w:rPr>
      </w:pPr>
      <w:bookmarkStart w:id="0" w:name="_Toc54557939"/>
      <w:r>
        <w:rPr>
          <w:lang w:val="en-GB"/>
        </w:rPr>
        <w:t>Adad</w:t>
      </w:r>
      <w:bookmarkEnd w:id="0"/>
    </w:p>
    <w:p w14:paraId="406BBD60" w14:textId="367BF76E" w:rsidR="00616E23" w:rsidRDefault="00616E23" w:rsidP="00616E23">
      <w:pPr>
        <w:pStyle w:val="Heading2"/>
        <w:rPr>
          <w:lang w:val="en-GB"/>
        </w:rPr>
      </w:pPr>
      <w:bookmarkStart w:id="1" w:name="_Toc54557940"/>
      <w:proofErr w:type="spellStart"/>
      <w:r>
        <w:rPr>
          <w:lang w:val="en-GB"/>
        </w:rPr>
        <w:t>Asdasd</w:t>
      </w:r>
      <w:bookmarkEnd w:id="1"/>
      <w:proofErr w:type="spellEnd"/>
    </w:p>
    <w:p w14:paraId="2A58BEF6" w14:textId="77777777" w:rsidR="00616E23" w:rsidRDefault="00616E23" w:rsidP="00616E23">
      <w:pPr>
        <w:pStyle w:val="Heading3"/>
        <w:rPr>
          <w:noProof/>
        </w:rPr>
      </w:pPr>
      <w:bookmarkStart w:id="2" w:name="_Toc54557941"/>
      <w:proofErr w:type="spellStart"/>
      <w:r>
        <w:rPr>
          <w:lang w:val="en-GB"/>
        </w:rPr>
        <w:t>asd</w:t>
      </w:r>
      <w:bookmarkEnd w:id="2"/>
      <w:proofErr w:type="spellEnd"/>
      <w:r>
        <w:rPr>
          <w:lang w:val="en-GB"/>
        </w:rPr>
        <w:fldChar w:fldCharType="begin"/>
      </w:r>
      <w:r>
        <w:rPr>
          <w:lang w:val="en-GB"/>
        </w:rPr>
        <w:instrText xml:space="preserve"> TOC \o "1-3" \h \z \u </w:instrText>
      </w:r>
      <w:r>
        <w:rPr>
          <w:lang w:val="en-GB"/>
        </w:rPr>
        <w:fldChar w:fldCharType="separate"/>
      </w:r>
    </w:p>
    <w:p w14:paraId="29A2B8DD" w14:textId="00E64A1C" w:rsidR="00616E23" w:rsidRDefault="00D0653D">
      <w:pPr>
        <w:pStyle w:val="TOC1"/>
        <w:tabs>
          <w:tab w:val="right" w:leader="dot" w:pos="9010"/>
        </w:tabs>
        <w:rPr>
          <w:rFonts w:cstheme="minorBidi"/>
          <w:b w:val="0"/>
          <w:bCs w:val="0"/>
          <w:noProof/>
          <w:sz w:val="22"/>
          <w:szCs w:val="22"/>
          <w:lang w:val="en-US" w:bidi="he-IL"/>
        </w:rPr>
      </w:pPr>
      <w:hyperlink w:anchor="_Toc54557939" w:history="1">
        <w:r w:rsidR="00616E23" w:rsidRPr="00626B38">
          <w:rPr>
            <w:rStyle w:val="Hyperlink"/>
            <w:noProof/>
            <w:lang w:val="en-GB"/>
          </w:rPr>
          <w:t>Adad</w:t>
        </w:r>
        <w:r w:rsidR="00616E23">
          <w:rPr>
            <w:noProof/>
            <w:webHidden/>
          </w:rPr>
          <w:tab/>
        </w:r>
        <w:r w:rsidR="00616E23">
          <w:rPr>
            <w:noProof/>
            <w:webHidden/>
          </w:rPr>
          <w:fldChar w:fldCharType="begin"/>
        </w:r>
        <w:r w:rsidR="00616E23">
          <w:rPr>
            <w:noProof/>
            <w:webHidden/>
          </w:rPr>
          <w:instrText xml:space="preserve"> PAGEREF _Toc54557939 \h </w:instrText>
        </w:r>
        <w:r w:rsidR="00616E23">
          <w:rPr>
            <w:noProof/>
            <w:webHidden/>
          </w:rPr>
        </w:r>
        <w:r w:rsidR="00616E23">
          <w:rPr>
            <w:noProof/>
            <w:webHidden/>
          </w:rPr>
          <w:fldChar w:fldCharType="separate"/>
        </w:r>
        <w:r w:rsidR="00616E23">
          <w:rPr>
            <w:noProof/>
            <w:webHidden/>
          </w:rPr>
          <w:t>1</w:t>
        </w:r>
        <w:r w:rsidR="00616E23">
          <w:rPr>
            <w:noProof/>
            <w:webHidden/>
          </w:rPr>
          <w:fldChar w:fldCharType="end"/>
        </w:r>
      </w:hyperlink>
    </w:p>
    <w:p w14:paraId="629AB36D" w14:textId="01559AAC" w:rsidR="00616E23" w:rsidRDefault="00D0653D">
      <w:pPr>
        <w:pStyle w:val="TOC2"/>
        <w:tabs>
          <w:tab w:val="right" w:leader="dot" w:pos="9010"/>
        </w:tabs>
        <w:rPr>
          <w:rFonts w:cstheme="minorBidi"/>
          <w:i w:val="0"/>
          <w:iCs w:val="0"/>
          <w:noProof/>
          <w:sz w:val="22"/>
          <w:szCs w:val="22"/>
          <w:lang w:val="en-US" w:bidi="he-IL"/>
        </w:rPr>
      </w:pPr>
      <w:hyperlink w:anchor="_Toc54557940" w:history="1">
        <w:r w:rsidR="00616E23" w:rsidRPr="00626B38">
          <w:rPr>
            <w:rStyle w:val="Hyperlink"/>
            <w:noProof/>
            <w:lang w:val="en-GB"/>
          </w:rPr>
          <w:t>Asdasd</w:t>
        </w:r>
        <w:r w:rsidR="00616E23">
          <w:rPr>
            <w:noProof/>
            <w:webHidden/>
          </w:rPr>
          <w:tab/>
        </w:r>
        <w:r w:rsidR="00616E23">
          <w:rPr>
            <w:noProof/>
            <w:webHidden/>
          </w:rPr>
          <w:fldChar w:fldCharType="begin"/>
        </w:r>
        <w:r w:rsidR="00616E23">
          <w:rPr>
            <w:noProof/>
            <w:webHidden/>
          </w:rPr>
          <w:instrText xml:space="preserve"> PAGEREF _Toc54557940 \h </w:instrText>
        </w:r>
        <w:r w:rsidR="00616E23">
          <w:rPr>
            <w:noProof/>
            <w:webHidden/>
          </w:rPr>
        </w:r>
        <w:r w:rsidR="00616E23">
          <w:rPr>
            <w:noProof/>
            <w:webHidden/>
          </w:rPr>
          <w:fldChar w:fldCharType="separate"/>
        </w:r>
        <w:r w:rsidR="00616E23">
          <w:rPr>
            <w:noProof/>
            <w:webHidden/>
          </w:rPr>
          <w:t>1</w:t>
        </w:r>
        <w:r w:rsidR="00616E23">
          <w:rPr>
            <w:noProof/>
            <w:webHidden/>
          </w:rPr>
          <w:fldChar w:fldCharType="end"/>
        </w:r>
      </w:hyperlink>
    </w:p>
    <w:p w14:paraId="63E23ED4" w14:textId="15F54B87" w:rsidR="00616E23" w:rsidRDefault="00D0653D">
      <w:pPr>
        <w:pStyle w:val="TOC3"/>
        <w:tabs>
          <w:tab w:val="right" w:leader="dot" w:pos="9010"/>
        </w:tabs>
        <w:rPr>
          <w:rFonts w:cstheme="minorBidi"/>
          <w:noProof/>
          <w:sz w:val="22"/>
          <w:szCs w:val="22"/>
          <w:lang w:val="en-US" w:bidi="he-IL"/>
        </w:rPr>
      </w:pPr>
      <w:hyperlink w:anchor="_Toc54557941" w:history="1">
        <w:r w:rsidR="00616E23" w:rsidRPr="00626B38">
          <w:rPr>
            <w:rStyle w:val="Hyperlink"/>
            <w:noProof/>
            <w:lang w:val="en-GB"/>
          </w:rPr>
          <w:t>asd</w:t>
        </w:r>
        <w:r w:rsidR="00616E23">
          <w:rPr>
            <w:noProof/>
            <w:webHidden/>
          </w:rPr>
          <w:tab/>
        </w:r>
        <w:r w:rsidR="00616E23">
          <w:rPr>
            <w:noProof/>
            <w:webHidden/>
          </w:rPr>
          <w:fldChar w:fldCharType="begin"/>
        </w:r>
        <w:r w:rsidR="00616E23">
          <w:rPr>
            <w:noProof/>
            <w:webHidden/>
          </w:rPr>
          <w:instrText xml:space="preserve"> PAGEREF _Toc54557941 \h </w:instrText>
        </w:r>
        <w:r w:rsidR="00616E23">
          <w:rPr>
            <w:noProof/>
            <w:webHidden/>
          </w:rPr>
        </w:r>
        <w:r w:rsidR="00616E23">
          <w:rPr>
            <w:noProof/>
            <w:webHidden/>
          </w:rPr>
          <w:fldChar w:fldCharType="separate"/>
        </w:r>
        <w:r w:rsidR="00616E23">
          <w:rPr>
            <w:noProof/>
            <w:webHidden/>
          </w:rPr>
          <w:t>1</w:t>
        </w:r>
        <w:r w:rsidR="00616E23">
          <w:rPr>
            <w:noProof/>
            <w:webHidden/>
          </w:rPr>
          <w:fldChar w:fldCharType="end"/>
        </w:r>
      </w:hyperlink>
    </w:p>
    <w:p w14:paraId="7958053D" w14:textId="050235CD" w:rsidR="00616E23" w:rsidRDefault="00616E23" w:rsidP="00616E23">
      <w:pPr>
        <w:pStyle w:val="Heading3"/>
        <w:rPr>
          <w:lang w:val="en-GB"/>
        </w:rPr>
      </w:pPr>
      <w:r>
        <w:rPr>
          <w:lang w:val="en-GB"/>
        </w:rPr>
        <w:fldChar w:fldCharType="end"/>
      </w:r>
    </w:p>
    <w:p w14:paraId="40D6B783" w14:textId="75A3E51C" w:rsidR="006C39B0" w:rsidRDefault="006C39B0" w:rsidP="006C39B0">
      <w:pPr>
        <w:rPr>
          <w:lang w:val="en-GB"/>
        </w:rPr>
      </w:pPr>
    </w:p>
    <w:tbl>
      <w:tblPr>
        <w:tblW w:w="0" w:type="pct"/>
        <w:tblLook w:val="07C0" w:firstRow="0" w:lastRow="1" w:firstColumn="1" w:lastColumn="1" w:noHBand="1" w:noVBand="1"/>
      </w:tblPr>
      <w:tblGrid>
        <w:gridCol w:w="513"/>
        <w:gridCol w:w="533"/>
        <w:gridCol w:w="533"/>
        <w:gridCol w:w="533"/>
        <w:gridCol w:w="513"/>
      </w:tblGrid>
      <w:tr w:rsidR="006C39B0" w14:paraId="63EDF81C" w14:textId="77777777" w:rsidTr="00710DC4">
        <w:tc>
          <w:tcPr>
            <w:tcW w:w="0" w:type="auto"/>
          </w:tcPr>
          <w:p w14:paraId="35FC31D5" w14:textId="5D0F5946" w:rsidR="006C39B0" w:rsidRDefault="006C39B0" w:rsidP="00E96291">
            <w:pPr>
              <w:spacing w:before="0" w:after="60" w:line="240" w:lineRule="auto"/>
            </w:pPr>
            <w:proofErr w:type="spellStart"/>
            <w:r>
              <w:t>ada</w:t>
            </w:r>
            <w:proofErr w:type="spellEnd"/>
          </w:p>
        </w:tc>
        <w:tc>
          <w:tcPr>
            <w:tcW w:w="0" w:type="auto"/>
          </w:tcPr>
          <w:p w14:paraId="2710785F" w14:textId="474774F9" w:rsidR="006C39B0" w:rsidRDefault="006C39B0" w:rsidP="00E96291">
            <w:pPr>
              <w:spacing w:before="0" w:after="60" w:line="240" w:lineRule="auto"/>
            </w:pPr>
            <w:r>
              <w:t>Ada</w:t>
            </w:r>
          </w:p>
        </w:tc>
        <w:tc>
          <w:tcPr>
            <w:tcW w:w="0" w:type="auto"/>
          </w:tcPr>
          <w:p w14:paraId="3DE68CA2" w14:textId="6FB0740A" w:rsidR="006C39B0" w:rsidRDefault="006C39B0" w:rsidP="00E96291">
            <w:pPr>
              <w:spacing w:before="0" w:after="60" w:line="240" w:lineRule="auto"/>
            </w:pPr>
            <w:r>
              <w:t>Ada</w:t>
            </w:r>
          </w:p>
        </w:tc>
        <w:tc>
          <w:tcPr>
            <w:tcW w:w="0" w:type="auto"/>
          </w:tcPr>
          <w:p w14:paraId="50ADFE90" w14:textId="3BFCC15F" w:rsidR="006C39B0" w:rsidRDefault="006C39B0" w:rsidP="00E96291">
            <w:pPr>
              <w:spacing w:before="0" w:after="60" w:line="240" w:lineRule="auto"/>
            </w:pPr>
            <w:r>
              <w:t>Ada</w:t>
            </w:r>
          </w:p>
        </w:tc>
        <w:tc>
          <w:tcPr>
            <w:tcW w:w="0" w:type="auto"/>
          </w:tcPr>
          <w:p w14:paraId="3E0BC0BD" w14:textId="2BDB18BB" w:rsidR="006C39B0" w:rsidRDefault="006C39B0" w:rsidP="00E96291">
            <w:pPr>
              <w:spacing w:before="0" w:after="60" w:line="240" w:lineRule="auto"/>
            </w:pPr>
            <w:proofErr w:type="spellStart"/>
            <w:r>
              <w:t>ada</w:t>
            </w:r>
            <w:proofErr w:type="spellEnd"/>
          </w:p>
        </w:tc>
      </w:tr>
      <w:tr w:rsidR="006C39B0" w14:paraId="224778B0" w14:textId="77777777" w:rsidTr="00710DC4">
        <w:tc>
          <w:tcPr>
            <w:tcW w:w="0" w:type="auto"/>
          </w:tcPr>
          <w:p w14:paraId="3B544820" w14:textId="3FD89676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2B5FDA6E" w14:textId="38235DF7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174B6988" w14:textId="375E4FAC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431C4964" w14:textId="5AB6F192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2F386A01" w14:textId="02859BCE" w:rsidR="006C39B0" w:rsidRDefault="006C39B0" w:rsidP="00E96291">
            <w:pPr>
              <w:spacing w:before="0" w:after="60"/>
            </w:pPr>
          </w:p>
        </w:tc>
      </w:tr>
      <w:tr w:rsidR="006C39B0" w14:paraId="129AF579" w14:textId="77777777" w:rsidTr="00710DC4">
        <w:tc>
          <w:tcPr>
            <w:tcW w:w="0" w:type="auto"/>
          </w:tcPr>
          <w:p w14:paraId="2AEDC6FD" w14:textId="6B2AE4EF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7EF7A396" w14:textId="2569E961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7D4B9CDC" w14:textId="34C93102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58CDAF5D" w14:textId="6DB43103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65CD5DF9" w14:textId="7310FC83" w:rsidR="006C39B0" w:rsidRDefault="006C39B0" w:rsidP="00E96291">
            <w:pPr>
              <w:spacing w:before="0" w:after="60"/>
            </w:pPr>
          </w:p>
        </w:tc>
      </w:tr>
      <w:tr w:rsidR="006C39B0" w14:paraId="4A784F25" w14:textId="77777777" w:rsidTr="00710DC4">
        <w:tc>
          <w:tcPr>
            <w:tcW w:w="0" w:type="auto"/>
          </w:tcPr>
          <w:p w14:paraId="5DC7D887" w14:textId="1FACDC9B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56CAAE60" w14:textId="24D1CCDC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389071F7" w14:textId="1A03F4C4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1870E973" w14:textId="2380A9EF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3EB896A7" w14:textId="679D9597" w:rsidR="006C39B0" w:rsidRDefault="006C39B0" w:rsidP="00E96291">
            <w:pPr>
              <w:spacing w:before="0" w:after="60"/>
            </w:pPr>
          </w:p>
        </w:tc>
      </w:tr>
      <w:tr w:rsidR="006C39B0" w14:paraId="604A0347" w14:textId="77777777" w:rsidTr="00710DC4">
        <w:tc>
          <w:tcPr>
            <w:tcW w:w="0" w:type="auto"/>
          </w:tcPr>
          <w:p w14:paraId="04812D6A" w14:textId="09224CD5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6AB7EF5B" w14:textId="042B387A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2D666A93" w14:textId="36C379FA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4D134E30" w14:textId="6EA47904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78AB5788" w14:textId="4597E121" w:rsidR="006C39B0" w:rsidRDefault="006C39B0" w:rsidP="00E96291">
            <w:pPr>
              <w:spacing w:before="0" w:after="60"/>
            </w:pPr>
          </w:p>
        </w:tc>
      </w:tr>
      <w:tr w:rsidR="006C39B0" w14:paraId="078E413B" w14:textId="77777777" w:rsidTr="00710DC4">
        <w:tc>
          <w:tcPr>
            <w:tcW w:w="0" w:type="auto"/>
          </w:tcPr>
          <w:p w14:paraId="126C92D6" w14:textId="7B2F0A90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6A49DFA0" w14:textId="7C238EED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2F14ECB2" w14:textId="43BB1BBA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50C92DE6" w14:textId="4B457C37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50F2A419" w14:textId="03EA36D0" w:rsidR="006C39B0" w:rsidRDefault="006C39B0" w:rsidP="00E96291">
            <w:pPr>
              <w:spacing w:before="0" w:after="60"/>
            </w:pPr>
          </w:p>
        </w:tc>
      </w:tr>
      <w:tr w:rsidR="006C39B0" w14:paraId="1EC89527" w14:textId="77777777" w:rsidTr="00710DC4">
        <w:tc>
          <w:tcPr>
            <w:tcW w:w="0" w:type="auto"/>
          </w:tcPr>
          <w:p w14:paraId="7769285B" w14:textId="12A81F83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183E268B" w14:textId="4F1FD12A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23596329" w14:textId="0DCB664A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373DEC5E" w14:textId="7EEE0F3C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5DA1AF22" w14:textId="56B528E0" w:rsidR="006C39B0" w:rsidRDefault="006C39B0" w:rsidP="00E96291">
            <w:pPr>
              <w:spacing w:before="0" w:after="60"/>
            </w:pPr>
          </w:p>
        </w:tc>
      </w:tr>
      <w:tr w:rsidR="006C39B0" w14:paraId="4058BAEE" w14:textId="77777777" w:rsidTr="00710DC4">
        <w:tc>
          <w:tcPr>
            <w:tcW w:w="0" w:type="auto"/>
          </w:tcPr>
          <w:p w14:paraId="100EBEEE" w14:textId="55BDDA67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20BF680F" w14:textId="44E9BB29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6A07D8BF" w14:textId="66903262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4A12F44C" w14:textId="2A0A41EF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5432EA70" w14:textId="56CDA39A" w:rsidR="006C39B0" w:rsidRDefault="006C39B0" w:rsidP="00E96291">
            <w:pPr>
              <w:spacing w:before="0" w:after="60"/>
            </w:pPr>
          </w:p>
        </w:tc>
      </w:tr>
      <w:tr w:rsidR="006C39B0" w14:paraId="37CEA181" w14:textId="77777777" w:rsidTr="00710DC4">
        <w:tc>
          <w:tcPr>
            <w:tcW w:w="0" w:type="auto"/>
          </w:tcPr>
          <w:p w14:paraId="27081A0C" w14:textId="01C61816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7CDC132D" w14:textId="1273DBDB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21D896DE" w14:textId="53A8EC08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0D207D52" w14:textId="48C549B1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32746EE2" w14:textId="6F707855" w:rsidR="006C39B0" w:rsidRDefault="006C39B0" w:rsidP="00E96291">
            <w:pPr>
              <w:spacing w:before="0" w:after="60"/>
            </w:pPr>
          </w:p>
        </w:tc>
      </w:tr>
      <w:tr w:rsidR="006C39B0" w14:paraId="27191B03" w14:textId="77777777" w:rsidTr="00710DC4">
        <w:tc>
          <w:tcPr>
            <w:tcW w:w="0" w:type="auto"/>
          </w:tcPr>
          <w:p w14:paraId="0D169DB2" w14:textId="4036A9BB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37AC623F" w14:textId="59B6430A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6B41E7A5" w14:textId="2796A7F6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5A60A032" w14:textId="77777777" w:rsidR="006C39B0" w:rsidRDefault="006C39B0" w:rsidP="00E96291">
            <w:pPr>
              <w:spacing w:before="0" w:after="60"/>
            </w:pPr>
          </w:p>
        </w:tc>
        <w:tc>
          <w:tcPr>
            <w:tcW w:w="0" w:type="auto"/>
          </w:tcPr>
          <w:p w14:paraId="47EE96B9" w14:textId="77777777" w:rsidR="006C39B0" w:rsidRDefault="006C39B0" w:rsidP="00E96291">
            <w:pPr>
              <w:spacing w:before="0" w:after="60"/>
            </w:pPr>
          </w:p>
        </w:tc>
      </w:tr>
    </w:tbl>
    <w:p w14:paraId="2B995FC7" w14:textId="7BF036DF" w:rsidR="006C39B0" w:rsidRDefault="006C39B0" w:rsidP="006C39B0">
      <w:pPr>
        <w:rPr>
          <w:lang w:val="en-GB"/>
        </w:rPr>
      </w:pPr>
    </w:p>
    <w:p w14:paraId="49760C70" w14:textId="50C7EF3E" w:rsidR="00E96291" w:rsidRDefault="00E96291" w:rsidP="006C39B0">
      <w:pPr>
        <w:rPr>
          <w:lang w:val="en-GB"/>
        </w:rPr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627"/>
        <w:gridCol w:w="6565"/>
        <w:gridCol w:w="402"/>
        <w:gridCol w:w="402"/>
        <w:gridCol w:w="402"/>
        <w:gridCol w:w="622"/>
      </w:tblGrid>
      <w:tr w:rsidR="00E96291" w14:paraId="4308745A" w14:textId="77777777" w:rsidTr="00E96291">
        <w:trPr>
          <w:cantSplit/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61AE2D" w14:textId="77777777" w:rsidR="00E96291" w:rsidRDefault="00E96291" w:rsidP="00C8217F">
            <w:pPr>
              <w:jc w:val="center"/>
            </w:pPr>
            <w:r>
              <w:t>#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63C2E0" w14:textId="77777777" w:rsidR="00E96291" w:rsidRDefault="00E96291" w:rsidP="00C8217F"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37CCA2" w14:textId="77777777" w:rsidR="00E96291" w:rsidRDefault="00E96291" w:rsidP="00C8217F">
            <w:pPr>
              <w:jc w:val="center"/>
            </w:pPr>
            <w:r>
              <w:t>L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B26B13" w14:textId="77777777" w:rsidR="00E96291" w:rsidRDefault="00E96291" w:rsidP="00C8217F">
            <w:pPr>
              <w:jc w:val="center"/>
            </w:pPr>
            <w:r>
              <w:t>L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C27412" w14:textId="77777777" w:rsidR="00E96291" w:rsidRDefault="00E96291" w:rsidP="00C8217F">
            <w:pPr>
              <w:jc w:val="center"/>
            </w:pPr>
            <w:r>
              <w:t>L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EBAAE9" w14:textId="77777777" w:rsidR="00E96291" w:rsidRDefault="00E96291" w:rsidP="00C8217F">
            <w:pPr>
              <w:jc w:val="center"/>
            </w:pPr>
            <w:r>
              <w:t>CWE</w:t>
            </w:r>
          </w:p>
        </w:tc>
      </w:tr>
      <w:tr w:rsidR="00E96291" w14:paraId="20520230" w14:textId="77777777" w:rsidTr="00E96291">
        <w:trPr>
          <w:cantSplit/>
        </w:trPr>
        <w:tc>
          <w:tcPr>
            <w:tcW w:w="0" w:type="auto"/>
          </w:tcPr>
          <w:p w14:paraId="36647404" w14:textId="77777777" w:rsidR="00E96291" w:rsidRDefault="00E96291" w:rsidP="00C8217F">
            <w:pPr>
              <w:jc w:val="center"/>
            </w:pPr>
            <w:r>
              <w:rPr>
                <w:b/>
              </w:rPr>
              <w:t>1.1.1</w:t>
            </w:r>
          </w:p>
        </w:tc>
        <w:tc>
          <w:tcPr>
            <w:tcW w:w="0" w:type="auto"/>
          </w:tcPr>
          <w:p w14:paraId="46C396B1" w14:textId="77777777" w:rsidR="00E96291" w:rsidRDefault="00E96291" w:rsidP="00C8217F">
            <w:r>
              <w:t>Verify the use of a secure software development lifecycle that addresses security in all stages of development. (</w:t>
            </w:r>
            <w:hyperlink r:id="rId8" w:anchor="div-numbering">
              <w:r>
                <w:rPr>
                  <w:rStyle w:val="Hyperlink"/>
                </w:rPr>
                <w:t>C1</w:t>
              </w:r>
            </w:hyperlink>
            <w:r>
              <w:t>)</w:t>
            </w:r>
          </w:p>
        </w:tc>
        <w:tc>
          <w:tcPr>
            <w:tcW w:w="0" w:type="auto"/>
          </w:tcPr>
          <w:p w14:paraId="5878EAF4" w14:textId="77777777" w:rsidR="00E96291" w:rsidRDefault="00E96291" w:rsidP="00C8217F"/>
        </w:tc>
        <w:tc>
          <w:tcPr>
            <w:tcW w:w="0" w:type="auto"/>
          </w:tcPr>
          <w:p w14:paraId="31DA66A3" w14:textId="77777777" w:rsidR="00E96291" w:rsidRDefault="00E96291" w:rsidP="00C8217F">
            <w:pPr>
              <w:jc w:val="center"/>
            </w:pPr>
            <w:r>
              <w:t>✓</w:t>
            </w:r>
          </w:p>
        </w:tc>
        <w:tc>
          <w:tcPr>
            <w:tcW w:w="0" w:type="auto"/>
          </w:tcPr>
          <w:p w14:paraId="22A04672" w14:textId="77777777" w:rsidR="00E96291" w:rsidRDefault="00E96291" w:rsidP="00C8217F">
            <w:pPr>
              <w:jc w:val="center"/>
            </w:pPr>
            <w:r>
              <w:t>✓</w:t>
            </w:r>
          </w:p>
        </w:tc>
        <w:tc>
          <w:tcPr>
            <w:tcW w:w="0" w:type="auto"/>
          </w:tcPr>
          <w:p w14:paraId="79BB44F9" w14:textId="77777777" w:rsidR="00E96291" w:rsidRDefault="00E96291" w:rsidP="00C8217F"/>
        </w:tc>
      </w:tr>
      <w:tr w:rsidR="00E96291" w14:paraId="7EC1CBFC" w14:textId="77777777" w:rsidTr="00E96291">
        <w:trPr>
          <w:cantSplit/>
        </w:trPr>
        <w:tc>
          <w:tcPr>
            <w:tcW w:w="0" w:type="auto"/>
          </w:tcPr>
          <w:p w14:paraId="052ABD7D" w14:textId="77777777" w:rsidR="00E96291" w:rsidRDefault="00E96291" w:rsidP="00C8217F">
            <w:pPr>
              <w:jc w:val="center"/>
            </w:pPr>
            <w:r>
              <w:rPr>
                <w:b/>
              </w:rPr>
              <w:t>1.1.2</w:t>
            </w:r>
          </w:p>
        </w:tc>
        <w:tc>
          <w:tcPr>
            <w:tcW w:w="0" w:type="auto"/>
          </w:tcPr>
          <w:p w14:paraId="53B413EA" w14:textId="77777777" w:rsidR="00E96291" w:rsidRDefault="00E96291" w:rsidP="00C8217F">
            <w:r>
              <w:t xml:space="preserve">Verify the use of threat </w:t>
            </w:r>
            <w:proofErr w:type="spellStart"/>
            <w:r>
              <w:t>modeling</w:t>
            </w:r>
            <w:proofErr w:type="spellEnd"/>
            <w:r>
              <w:t xml:space="preserve"> for every design change or sprint planning to identify threats, plan for countermeasures, facilitate appropriate risk responses, and guide security testing.</w:t>
            </w:r>
          </w:p>
        </w:tc>
        <w:tc>
          <w:tcPr>
            <w:tcW w:w="0" w:type="auto"/>
          </w:tcPr>
          <w:p w14:paraId="3E6CD7FE" w14:textId="77777777" w:rsidR="00E96291" w:rsidRDefault="00E96291" w:rsidP="00C8217F"/>
        </w:tc>
        <w:tc>
          <w:tcPr>
            <w:tcW w:w="0" w:type="auto"/>
          </w:tcPr>
          <w:p w14:paraId="70A6F8E6" w14:textId="77777777" w:rsidR="00E96291" w:rsidRDefault="00E96291" w:rsidP="00C8217F">
            <w:pPr>
              <w:jc w:val="center"/>
            </w:pPr>
            <w:r>
              <w:t>✓</w:t>
            </w:r>
          </w:p>
        </w:tc>
        <w:tc>
          <w:tcPr>
            <w:tcW w:w="0" w:type="auto"/>
          </w:tcPr>
          <w:p w14:paraId="50A77049" w14:textId="77777777" w:rsidR="00E96291" w:rsidRDefault="00E96291" w:rsidP="00C8217F">
            <w:pPr>
              <w:jc w:val="center"/>
            </w:pPr>
            <w:r>
              <w:t>✓</w:t>
            </w:r>
          </w:p>
        </w:tc>
        <w:tc>
          <w:tcPr>
            <w:tcW w:w="0" w:type="auto"/>
          </w:tcPr>
          <w:p w14:paraId="428B8D8A" w14:textId="77777777" w:rsidR="00E96291" w:rsidRDefault="00E96291" w:rsidP="00C8217F">
            <w:pPr>
              <w:jc w:val="center"/>
            </w:pPr>
            <w:r>
              <w:t>1053</w:t>
            </w:r>
          </w:p>
        </w:tc>
      </w:tr>
      <w:tr w:rsidR="00E96291" w14:paraId="50E93ECD" w14:textId="77777777" w:rsidTr="00E96291">
        <w:trPr>
          <w:cantSplit/>
        </w:trPr>
        <w:tc>
          <w:tcPr>
            <w:tcW w:w="0" w:type="auto"/>
          </w:tcPr>
          <w:p w14:paraId="6BBB6F1E" w14:textId="77777777" w:rsidR="00E96291" w:rsidRDefault="00E96291" w:rsidP="00C8217F">
            <w:pPr>
              <w:jc w:val="center"/>
            </w:pPr>
            <w:r>
              <w:rPr>
                <w:b/>
              </w:rPr>
              <w:t>1.1.3</w:t>
            </w:r>
          </w:p>
        </w:tc>
        <w:tc>
          <w:tcPr>
            <w:tcW w:w="0" w:type="auto"/>
          </w:tcPr>
          <w:p w14:paraId="10A2B362" w14:textId="77777777" w:rsidR="00E96291" w:rsidRDefault="00E96291" w:rsidP="00C8217F">
            <w:r>
              <w:t>Verify that all user stories and features contain functional security constraints, such as "As a user, I should be able to view and edit my profile. I should not be able to view or edit anyone else's profile"</w:t>
            </w:r>
          </w:p>
        </w:tc>
        <w:tc>
          <w:tcPr>
            <w:tcW w:w="0" w:type="auto"/>
          </w:tcPr>
          <w:p w14:paraId="4CC87637" w14:textId="77777777" w:rsidR="00E96291" w:rsidRDefault="00E96291" w:rsidP="00C8217F"/>
        </w:tc>
        <w:tc>
          <w:tcPr>
            <w:tcW w:w="0" w:type="auto"/>
          </w:tcPr>
          <w:p w14:paraId="416BFDFD" w14:textId="77777777" w:rsidR="00E96291" w:rsidRDefault="00E96291" w:rsidP="00C8217F">
            <w:pPr>
              <w:jc w:val="center"/>
            </w:pPr>
            <w:r>
              <w:t>✓</w:t>
            </w:r>
          </w:p>
        </w:tc>
        <w:tc>
          <w:tcPr>
            <w:tcW w:w="0" w:type="auto"/>
          </w:tcPr>
          <w:p w14:paraId="66FB9CDD" w14:textId="77777777" w:rsidR="00E96291" w:rsidRDefault="00E96291" w:rsidP="00C8217F">
            <w:pPr>
              <w:jc w:val="center"/>
            </w:pPr>
            <w:r>
              <w:t>✓</w:t>
            </w:r>
          </w:p>
        </w:tc>
        <w:tc>
          <w:tcPr>
            <w:tcW w:w="0" w:type="auto"/>
          </w:tcPr>
          <w:p w14:paraId="5DBDAED6" w14:textId="77777777" w:rsidR="00E96291" w:rsidRDefault="00E96291" w:rsidP="00C8217F">
            <w:pPr>
              <w:jc w:val="center"/>
            </w:pPr>
            <w:r>
              <w:t>1110</w:t>
            </w:r>
          </w:p>
        </w:tc>
      </w:tr>
      <w:tr w:rsidR="00E96291" w14:paraId="7666FA1E" w14:textId="77777777" w:rsidTr="00E96291">
        <w:trPr>
          <w:cantSplit/>
        </w:trPr>
        <w:tc>
          <w:tcPr>
            <w:tcW w:w="0" w:type="auto"/>
          </w:tcPr>
          <w:p w14:paraId="1F1B305E" w14:textId="77777777" w:rsidR="00E96291" w:rsidRDefault="00E96291" w:rsidP="00C8217F">
            <w:pPr>
              <w:jc w:val="center"/>
            </w:pPr>
            <w:r>
              <w:rPr>
                <w:b/>
              </w:rPr>
              <w:t>1.1.4</w:t>
            </w:r>
          </w:p>
        </w:tc>
        <w:tc>
          <w:tcPr>
            <w:tcW w:w="0" w:type="auto"/>
          </w:tcPr>
          <w:p w14:paraId="711B3D38" w14:textId="77777777" w:rsidR="00E96291" w:rsidRDefault="00E96291" w:rsidP="00C8217F">
            <w:r>
              <w:t>Verify documentation and justification of all the application's trust boundaries, components, and significant data flows.</w:t>
            </w:r>
          </w:p>
        </w:tc>
        <w:tc>
          <w:tcPr>
            <w:tcW w:w="0" w:type="auto"/>
          </w:tcPr>
          <w:p w14:paraId="3D087A97" w14:textId="77777777" w:rsidR="00E96291" w:rsidRDefault="00E96291" w:rsidP="00C8217F"/>
        </w:tc>
        <w:tc>
          <w:tcPr>
            <w:tcW w:w="0" w:type="auto"/>
          </w:tcPr>
          <w:p w14:paraId="0953C667" w14:textId="77777777" w:rsidR="00E96291" w:rsidRDefault="00E96291" w:rsidP="00C8217F">
            <w:pPr>
              <w:jc w:val="center"/>
            </w:pPr>
            <w:r>
              <w:t>✓</w:t>
            </w:r>
          </w:p>
        </w:tc>
        <w:tc>
          <w:tcPr>
            <w:tcW w:w="0" w:type="auto"/>
          </w:tcPr>
          <w:p w14:paraId="6DEF2532" w14:textId="77777777" w:rsidR="00E96291" w:rsidRDefault="00E96291" w:rsidP="00C8217F">
            <w:pPr>
              <w:jc w:val="center"/>
            </w:pPr>
            <w:r>
              <w:t>✓</w:t>
            </w:r>
          </w:p>
        </w:tc>
        <w:tc>
          <w:tcPr>
            <w:tcW w:w="0" w:type="auto"/>
          </w:tcPr>
          <w:p w14:paraId="0A72EFD2" w14:textId="77777777" w:rsidR="00E96291" w:rsidRDefault="00E96291" w:rsidP="00C8217F">
            <w:pPr>
              <w:jc w:val="center"/>
            </w:pPr>
            <w:r>
              <w:t>1059</w:t>
            </w:r>
          </w:p>
        </w:tc>
      </w:tr>
      <w:tr w:rsidR="00E96291" w14:paraId="5F7C1825" w14:textId="77777777" w:rsidTr="00E96291">
        <w:trPr>
          <w:cantSplit/>
        </w:trPr>
        <w:tc>
          <w:tcPr>
            <w:tcW w:w="0" w:type="auto"/>
          </w:tcPr>
          <w:p w14:paraId="67963EE4" w14:textId="77777777" w:rsidR="00E96291" w:rsidRDefault="00E96291" w:rsidP="00C8217F">
            <w:pPr>
              <w:jc w:val="center"/>
            </w:pPr>
            <w:r>
              <w:rPr>
                <w:b/>
              </w:rPr>
              <w:t>1.1.5</w:t>
            </w:r>
          </w:p>
        </w:tc>
        <w:tc>
          <w:tcPr>
            <w:tcW w:w="0" w:type="auto"/>
          </w:tcPr>
          <w:p w14:paraId="09F7A38C" w14:textId="77777777" w:rsidR="00E96291" w:rsidRDefault="00E96291" w:rsidP="00C8217F">
            <w:r>
              <w:t>Verify definition and security analysis of the application's high-level architecture and all connected remote services. (</w:t>
            </w:r>
            <w:hyperlink r:id="rId9" w:anchor="div-numbering">
              <w:r>
                <w:rPr>
                  <w:rStyle w:val="Hyperlink"/>
                </w:rPr>
                <w:t>C1</w:t>
              </w:r>
            </w:hyperlink>
            <w:r>
              <w:t>)</w:t>
            </w:r>
          </w:p>
        </w:tc>
        <w:tc>
          <w:tcPr>
            <w:tcW w:w="0" w:type="auto"/>
          </w:tcPr>
          <w:p w14:paraId="7C49E8DA" w14:textId="77777777" w:rsidR="00E96291" w:rsidRDefault="00E96291" w:rsidP="00C8217F"/>
        </w:tc>
        <w:tc>
          <w:tcPr>
            <w:tcW w:w="0" w:type="auto"/>
          </w:tcPr>
          <w:p w14:paraId="3A76FFD6" w14:textId="77777777" w:rsidR="00E96291" w:rsidRDefault="00E96291" w:rsidP="00C8217F">
            <w:pPr>
              <w:jc w:val="center"/>
            </w:pPr>
            <w:r>
              <w:t>✓</w:t>
            </w:r>
          </w:p>
        </w:tc>
        <w:tc>
          <w:tcPr>
            <w:tcW w:w="0" w:type="auto"/>
          </w:tcPr>
          <w:p w14:paraId="02418C56" w14:textId="77777777" w:rsidR="00E96291" w:rsidRDefault="00E96291" w:rsidP="00C8217F">
            <w:pPr>
              <w:jc w:val="center"/>
            </w:pPr>
            <w:r>
              <w:t>✓</w:t>
            </w:r>
          </w:p>
        </w:tc>
        <w:tc>
          <w:tcPr>
            <w:tcW w:w="0" w:type="auto"/>
          </w:tcPr>
          <w:p w14:paraId="27B17FAF" w14:textId="77777777" w:rsidR="00E96291" w:rsidRDefault="00E96291" w:rsidP="00C8217F">
            <w:pPr>
              <w:jc w:val="center"/>
            </w:pPr>
            <w:r>
              <w:t>1059</w:t>
            </w:r>
          </w:p>
        </w:tc>
      </w:tr>
      <w:tr w:rsidR="00E96291" w14:paraId="5813C475" w14:textId="77777777" w:rsidTr="00E96291">
        <w:trPr>
          <w:cantSplit/>
        </w:trPr>
        <w:tc>
          <w:tcPr>
            <w:tcW w:w="0" w:type="auto"/>
          </w:tcPr>
          <w:p w14:paraId="36B71D6E" w14:textId="77777777" w:rsidR="00E96291" w:rsidRDefault="00E96291" w:rsidP="00C8217F">
            <w:pPr>
              <w:jc w:val="center"/>
            </w:pPr>
            <w:r>
              <w:rPr>
                <w:b/>
              </w:rPr>
              <w:t>1.1.6</w:t>
            </w:r>
          </w:p>
        </w:tc>
        <w:tc>
          <w:tcPr>
            <w:tcW w:w="0" w:type="auto"/>
          </w:tcPr>
          <w:p w14:paraId="29F0E492" w14:textId="77777777" w:rsidR="00E96291" w:rsidRDefault="00E96291" w:rsidP="00C8217F">
            <w:r>
              <w:t>Verify implementation of centralized, simple (economy of design), vetted, secure, and reusable security controls to avoid duplicate, missing, ineffective, or insecure controls. (</w:t>
            </w:r>
            <w:hyperlink r:id="rId10" w:anchor="div-numbering">
              <w:r>
                <w:rPr>
                  <w:rStyle w:val="Hyperlink"/>
                </w:rPr>
                <w:t>C10</w:t>
              </w:r>
            </w:hyperlink>
            <w:r>
              <w:t>)</w:t>
            </w:r>
          </w:p>
        </w:tc>
        <w:tc>
          <w:tcPr>
            <w:tcW w:w="0" w:type="auto"/>
          </w:tcPr>
          <w:p w14:paraId="197D8630" w14:textId="77777777" w:rsidR="00E96291" w:rsidRDefault="00E96291" w:rsidP="00C8217F"/>
        </w:tc>
        <w:tc>
          <w:tcPr>
            <w:tcW w:w="0" w:type="auto"/>
          </w:tcPr>
          <w:p w14:paraId="7F91AE69" w14:textId="77777777" w:rsidR="00E96291" w:rsidRDefault="00E96291" w:rsidP="00C8217F">
            <w:pPr>
              <w:jc w:val="center"/>
            </w:pPr>
            <w:r>
              <w:t>✓</w:t>
            </w:r>
          </w:p>
        </w:tc>
        <w:tc>
          <w:tcPr>
            <w:tcW w:w="0" w:type="auto"/>
          </w:tcPr>
          <w:p w14:paraId="12DCDD38" w14:textId="77777777" w:rsidR="00E96291" w:rsidRDefault="00E96291" w:rsidP="00C8217F">
            <w:pPr>
              <w:jc w:val="center"/>
            </w:pPr>
            <w:r>
              <w:t>✓</w:t>
            </w:r>
          </w:p>
        </w:tc>
        <w:tc>
          <w:tcPr>
            <w:tcW w:w="0" w:type="auto"/>
          </w:tcPr>
          <w:p w14:paraId="3E1F768D" w14:textId="77777777" w:rsidR="00E96291" w:rsidRDefault="00E96291" w:rsidP="00C8217F">
            <w:pPr>
              <w:jc w:val="center"/>
            </w:pPr>
            <w:r>
              <w:t>637</w:t>
            </w:r>
          </w:p>
        </w:tc>
      </w:tr>
      <w:tr w:rsidR="00E96291" w14:paraId="2D027A12" w14:textId="77777777" w:rsidTr="00E96291">
        <w:trPr>
          <w:cantSplit/>
        </w:trPr>
        <w:tc>
          <w:tcPr>
            <w:tcW w:w="0" w:type="auto"/>
          </w:tcPr>
          <w:p w14:paraId="0964900D" w14:textId="77777777" w:rsidR="00E96291" w:rsidRDefault="00E96291" w:rsidP="00C8217F">
            <w:pPr>
              <w:jc w:val="center"/>
            </w:pPr>
            <w:r>
              <w:rPr>
                <w:b/>
              </w:rPr>
              <w:t>1.1.7</w:t>
            </w:r>
          </w:p>
        </w:tc>
        <w:tc>
          <w:tcPr>
            <w:tcW w:w="0" w:type="auto"/>
          </w:tcPr>
          <w:p w14:paraId="71F70A80" w14:textId="77777777" w:rsidR="00E96291" w:rsidRDefault="00E96291" w:rsidP="00C8217F">
            <w:r>
              <w:t>Verify availability of a secure coding checklist, security requirements, guideline, or policy to all developers and testers.</w:t>
            </w:r>
          </w:p>
        </w:tc>
        <w:tc>
          <w:tcPr>
            <w:tcW w:w="0" w:type="auto"/>
          </w:tcPr>
          <w:p w14:paraId="2D5AD127" w14:textId="77777777" w:rsidR="00E96291" w:rsidRDefault="00E96291" w:rsidP="00C8217F"/>
        </w:tc>
        <w:tc>
          <w:tcPr>
            <w:tcW w:w="0" w:type="auto"/>
          </w:tcPr>
          <w:p w14:paraId="10169A5D" w14:textId="77777777" w:rsidR="00E96291" w:rsidRDefault="00E96291" w:rsidP="00C8217F">
            <w:pPr>
              <w:jc w:val="center"/>
            </w:pPr>
            <w:r>
              <w:t>✓</w:t>
            </w:r>
          </w:p>
        </w:tc>
        <w:tc>
          <w:tcPr>
            <w:tcW w:w="0" w:type="auto"/>
          </w:tcPr>
          <w:p w14:paraId="4E2CA96B" w14:textId="77777777" w:rsidR="00E96291" w:rsidRDefault="00E96291" w:rsidP="00C8217F">
            <w:pPr>
              <w:jc w:val="center"/>
            </w:pPr>
            <w:r>
              <w:t>✓</w:t>
            </w:r>
          </w:p>
        </w:tc>
        <w:tc>
          <w:tcPr>
            <w:tcW w:w="0" w:type="auto"/>
          </w:tcPr>
          <w:p w14:paraId="226C3A3A" w14:textId="77777777" w:rsidR="00E96291" w:rsidRDefault="00E96291" w:rsidP="00C8217F">
            <w:pPr>
              <w:jc w:val="center"/>
            </w:pPr>
            <w:r>
              <w:t>637</w:t>
            </w:r>
          </w:p>
        </w:tc>
      </w:tr>
    </w:tbl>
    <w:p w14:paraId="2131ED19" w14:textId="77777777" w:rsidR="00E96291" w:rsidRPr="006C39B0" w:rsidRDefault="00E96291" w:rsidP="006C39B0">
      <w:pPr>
        <w:rPr>
          <w:lang w:val="en-GB"/>
        </w:rPr>
      </w:pPr>
    </w:p>
    <w:sectPr w:rsidR="00E96291" w:rsidRPr="006C39B0" w:rsidSect="00141A7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BC70CD" w14:textId="77777777" w:rsidR="00D0653D" w:rsidRDefault="00D0653D" w:rsidP="00BD5F80">
      <w:r>
        <w:separator/>
      </w:r>
    </w:p>
  </w:endnote>
  <w:endnote w:type="continuationSeparator" w:id="0">
    <w:p w14:paraId="77A74F75" w14:textId="77777777" w:rsidR="00D0653D" w:rsidRDefault="00D0653D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10</w:t>
          </w:r>
          <w:r w:rsidRPr="00856D99">
            <w:rPr>
              <w:szCs w:val="20"/>
            </w:rPr>
            <w:fldChar w:fldCharType="end"/>
          </w:r>
        </w:p>
      </w:tc>
      <w:sdt>
        <w:sdtPr>
          <w:rPr>
            <w:szCs w:val="20"/>
          </w:rPr>
          <w:alias w:val="Title"/>
          <w:id w:val="177129825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2B2D6BA1" w:rsidR="00597769" w:rsidRPr="00856D99" w:rsidRDefault="00BC1FFE" w:rsidP="00BD5F80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>OWASP Application Security Verification Standard 4.0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141A76">
      <w:sdt>
        <w:sdtPr>
          <w:rPr>
            <w:szCs w:val="20"/>
          </w:rPr>
          <w:alias w:val="Title"/>
          <w:id w:val="177129827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52" w:type="pct"/>
            </w:tcPr>
            <w:p w14:paraId="5D87A24E" w14:textId="78925F35" w:rsidR="00597769" w:rsidRPr="00856D99" w:rsidRDefault="00BC1FFE" w:rsidP="007926E1">
              <w:pPr>
                <w:pStyle w:val="Header"/>
                <w:rPr>
                  <w:szCs w:val="20"/>
                </w:rPr>
              </w:pPr>
              <w:r>
                <w:rPr>
                  <w:szCs w:val="20"/>
                </w:rPr>
                <w:t>OWASP Application Security Verification Standard 4.0</w:t>
              </w:r>
            </w:p>
          </w:tc>
        </w:sdtContent>
      </w:sdt>
      <w:tc>
        <w:tcPr>
          <w:tcW w:w="248" w:type="pct"/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Cs w:val="20"/>
            </w:rPr>
          </w:pPr>
          <w:r w:rsidRPr="00856D99">
            <w:rPr>
              <w:szCs w:val="20"/>
            </w:rPr>
            <w:fldChar w:fldCharType="begin"/>
          </w:r>
          <w:r w:rsidRPr="00856D99">
            <w:rPr>
              <w:szCs w:val="20"/>
            </w:rPr>
            <w:instrText xml:space="preserve"> PAGE   \* MERGEFORMAT </w:instrText>
          </w:r>
          <w:r w:rsidRPr="00856D99">
            <w:rPr>
              <w:szCs w:val="20"/>
            </w:rPr>
            <w:fldChar w:fldCharType="separate"/>
          </w:r>
          <w:r w:rsidR="00DB6AB5">
            <w:rPr>
              <w:noProof/>
              <w:szCs w:val="20"/>
            </w:rPr>
            <w:t>9</w:t>
          </w:r>
          <w:r w:rsidRPr="00856D99">
            <w:rPr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898FDB" w14:textId="77777777" w:rsidR="00C7376D" w:rsidRDefault="00C737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CA1D91" w14:textId="77777777" w:rsidR="00D0653D" w:rsidRDefault="00D0653D" w:rsidP="00BD5F80">
      <w:r>
        <w:separator/>
      </w:r>
    </w:p>
  </w:footnote>
  <w:footnote w:type="continuationSeparator" w:id="0">
    <w:p w14:paraId="42D92197" w14:textId="77777777" w:rsidR="00D0653D" w:rsidRDefault="00D0653D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97D55E" w14:textId="0315E9A3" w:rsidR="00597769" w:rsidRDefault="00141A76" w:rsidP="00BD5F80">
    <w:pPr>
      <w:pStyle w:val="Header"/>
    </w:pPr>
    <w:r>
      <w:tab/>
    </w:r>
    <w:r w:rsidR="00597769">
      <w:tab/>
    </w:r>
    <w:r w:rsidR="00597769"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140DD2" w14:textId="77777777" w:rsidR="00C7376D" w:rsidRDefault="00C737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1"/>
  </w:num>
  <w:num w:numId="3">
    <w:abstractNumId w:val="33"/>
  </w:num>
  <w:num w:numId="4">
    <w:abstractNumId w:val="23"/>
  </w:num>
  <w:num w:numId="5">
    <w:abstractNumId w:val="27"/>
  </w:num>
  <w:num w:numId="6">
    <w:abstractNumId w:val="7"/>
  </w:num>
  <w:num w:numId="7">
    <w:abstractNumId w:val="10"/>
  </w:num>
  <w:num w:numId="8">
    <w:abstractNumId w:val="32"/>
  </w:num>
  <w:num w:numId="9">
    <w:abstractNumId w:val="9"/>
  </w:num>
  <w:num w:numId="10">
    <w:abstractNumId w:val="8"/>
  </w:num>
  <w:num w:numId="11">
    <w:abstractNumId w:val="12"/>
  </w:num>
  <w:num w:numId="12">
    <w:abstractNumId w:val="5"/>
  </w:num>
  <w:num w:numId="13">
    <w:abstractNumId w:val="18"/>
  </w:num>
  <w:num w:numId="14">
    <w:abstractNumId w:val="34"/>
  </w:num>
  <w:num w:numId="15">
    <w:abstractNumId w:val="22"/>
  </w:num>
  <w:num w:numId="16">
    <w:abstractNumId w:val="24"/>
  </w:num>
  <w:num w:numId="17">
    <w:abstractNumId w:val="13"/>
  </w:num>
  <w:num w:numId="18">
    <w:abstractNumId w:val="30"/>
  </w:num>
  <w:num w:numId="19">
    <w:abstractNumId w:val="2"/>
  </w:num>
  <w:num w:numId="20">
    <w:abstractNumId w:val="14"/>
  </w:num>
  <w:num w:numId="21">
    <w:abstractNumId w:val="19"/>
  </w:num>
  <w:num w:numId="22">
    <w:abstractNumId w:val="28"/>
  </w:num>
  <w:num w:numId="23">
    <w:abstractNumId w:val="31"/>
  </w:num>
  <w:num w:numId="24">
    <w:abstractNumId w:val="11"/>
  </w:num>
  <w:num w:numId="25">
    <w:abstractNumId w:val="20"/>
  </w:num>
  <w:num w:numId="26">
    <w:abstractNumId w:val="29"/>
  </w:num>
  <w:num w:numId="27">
    <w:abstractNumId w:val="25"/>
  </w:num>
  <w:num w:numId="28">
    <w:abstractNumId w:val="17"/>
  </w:num>
  <w:num w:numId="29">
    <w:abstractNumId w:val="6"/>
  </w:num>
  <w:num w:numId="30">
    <w:abstractNumId w:val="1"/>
  </w:num>
  <w:num w:numId="31">
    <w:abstractNumId w:val="15"/>
  </w:num>
  <w:num w:numId="32">
    <w:abstractNumId w:val="16"/>
  </w:num>
  <w:num w:numId="33">
    <w:abstractNumId w:val="4"/>
  </w:num>
  <w:num w:numId="34">
    <w:abstractNumId w:val="3"/>
  </w:num>
  <w:num w:numId="35">
    <w:abstractNumId w:val="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AU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GridTable1Light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5448"/>
    <w:rsid w:val="0001602F"/>
    <w:rsid w:val="00021BBB"/>
    <w:rsid w:val="0002304C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FEE"/>
    <w:rsid w:val="000B1B33"/>
    <w:rsid w:val="000B523D"/>
    <w:rsid w:val="000C536A"/>
    <w:rsid w:val="000C6E3B"/>
    <w:rsid w:val="000C795A"/>
    <w:rsid w:val="000D7615"/>
    <w:rsid w:val="000D7960"/>
    <w:rsid w:val="000E4205"/>
    <w:rsid w:val="000F4C2A"/>
    <w:rsid w:val="000F522C"/>
    <w:rsid w:val="0010023D"/>
    <w:rsid w:val="00114BDF"/>
    <w:rsid w:val="001156E8"/>
    <w:rsid w:val="0012539C"/>
    <w:rsid w:val="00134924"/>
    <w:rsid w:val="00141A76"/>
    <w:rsid w:val="00146D75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0C"/>
    <w:rsid w:val="00252DC9"/>
    <w:rsid w:val="00254115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C6CD0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370F"/>
    <w:rsid w:val="003841E1"/>
    <w:rsid w:val="003922E8"/>
    <w:rsid w:val="003936DC"/>
    <w:rsid w:val="003963F1"/>
    <w:rsid w:val="003A0703"/>
    <w:rsid w:val="003A0B4D"/>
    <w:rsid w:val="003B2DE9"/>
    <w:rsid w:val="003B5092"/>
    <w:rsid w:val="003C2CCE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CBB"/>
    <w:rsid w:val="00421F7D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8778E"/>
    <w:rsid w:val="0049317C"/>
    <w:rsid w:val="004B7471"/>
    <w:rsid w:val="004C0E22"/>
    <w:rsid w:val="004C38B4"/>
    <w:rsid w:val="004D39F3"/>
    <w:rsid w:val="004D7C61"/>
    <w:rsid w:val="004E3636"/>
    <w:rsid w:val="004E7EF7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D2572"/>
    <w:rsid w:val="005D41AB"/>
    <w:rsid w:val="005E26AF"/>
    <w:rsid w:val="005F0F5A"/>
    <w:rsid w:val="005F2413"/>
    <w:rsid w:val="005F339B"/>
    <w:rsid w:val="006042A4"/>
    <w:rsid w:val="00611033"/>
    <w:rsid w:val="00616E23"/>
    <w:rsid w:val="00620721"/>
    <w:rsid w:val="0062597B"/>
    <w:rsid w:val="006317CA"/>
    <w:rsid w:val="006334F8"/>
    <w:rsid w:val="0063650C"/>
    <w:rsid w:val="0063666C"/>
    <w:rsid w:val="006369B3"/>
    <w:rsid w:val="006453A9"/>
    <w:rsid w:val="00647177"/>
    <w:rsid w:val="00653FC6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55C7"/>
    <w:rsid w:val="006B6F3E"/>
    <w:rsid w:val="006B7EC4"/>
    <w:rsid w:val="006C39B0"/>
    <w:rsid w:val="006C4B33"/>
    <w:rsid w:val="006D0412"/>
    <w:rsid w:val="006E6ADB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5793"/>
    <w:rsid w:val="00785803"/>
    <w:rsid w:val="00790DAF"/>
    <w:rsid w:val="0079267F"/>
    <w:rsid w:val="007926E1"/>
    <w:rsid w:val="00792E27"/>
    <w:rsid w:val="007A67AE"/>
    <w:rsid w:val="007A7764"/>
    <w:rsid w:val="007C7C56"/>
    <w:rsid w:val="007D041F"/>
    <w:rsid w:val="007E15E7"/>
    <w:rsid w:val="007E49D1"/>
    <w:rsid w:val="007E6698"/>
    <w:rsid w:val="007F3D7A"/>
    <w:rsid w:val="007F4C5E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D156C"/>
    <w:rsid w:val="008D27FC"/>
    <w:rsid w:val="008E2D42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8551C"/>
    <w:rsid w:val="009A049F"/>
    <w:rsid w:val="009B0FD6"/>
    <w:rsid w:val="009B2F06"/>
    <w:rsid w:val="009B4909"/>
    <w:rsid w:val="009B6EC5"/>
    <w:rsid w:val="009C2A08"/>
    <w:rsid w:val="009C6E49"/>
    <w:rsid w:val="009D1F1E"/>
    <w:rsid w:val="009D592A"/>
    <w:rsid w:val="009E0E57"/>
    <w:rsid w:val="009E4425"/>
    <w:rsid w:val="009F228D"/>
    <w:rsid w:val="009F4ACA"/>
    <w:rsid w:val="00A13282"/>
    <w:rsid w:val="00A21302"/>
    <w:rsid w:val="00A21BF3"/>
    <w:rsid w:val="00A2551C"/>
    <w:rsid w:val="00A26663"/>
    <w:rsid w:val="00A2688A"/>
    <w:rsid w:val="00A33B21"/>
    <w:rsid w:val="00A50CC7"/>
    <w:rsid w:val="00A51F21"/>
    <w:rsid w:val="00A537B2"/>
    <w:rsid w:val="00A6024D"/>
    <w:rsid w:val="00A7542F"/>
    <w:rsid w:val="00A804AA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5D84"/>
    <w:rsid w:val="00B843E1"/>
    <w:rsid w:val="00B92575"/>
    <w:rsid w:val="00B96AE3"/>
    <w:rsid w:val="00BA02FE"/>
    <w:rsid w:val="00BA7AD0"/>
    <w:rsid w:val="00BB5F0E"/>
    <w:rsid w:val="00BC1CEE"/>
    <w:rsid w:val="00BC1DCC"/>
    <w:rsid w:val="00BC1FFE"/>
    <w:rsid w:val="00BD4533"/>
    <w:rsid w:val="00BD5F80"/>
    <w:rsid w:val="00BE1C90"/>
    <w:rsid w:val="00BF1E2F"/>
    <w:rsid w:val="00BF592F"/>
    <w:rsid w:val="00C16DEB"/>
    <w:rsid w:val="00C177DA"/>
    <w:rsid w:val="00C222DC"/>
    <w:rsid w:val="00C2350A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376D"/>
    <w:rsid w:val="00C7745E"/>
    <w:rsid w:val="00C801A4"/>
    <w:rsid w:val="00C85202"/>
    <w:rsid w:val="00C86248"/>
    <w:rsid w:val="00C9160A"/>
    <w:rsid w:val="00CA6A00"/>
    <w:rsid w:val="00CA71A4"/>
    <w:rsid w:val="00CB31B1"/>
    <w:rsid w:val="00CB5725"/>
    <w:rsid w:val="00CC340C"/>
    <w:rsid w:val="00CC660F"/>
    <w:rsid w:val="00CC75AB"/>
    <w:rsid w:val="00CD6110"/>
    <w:rsid w:val="00CE11DB"/>
    <w:rsid w:val="00CE3AB3"/>
    <w:rsid w:val="00CE5921"/>
    <w:rsid w:val="00CF48AC"/>
    <w:rsid w:val="00CF6A5A"/>
    <w:rsid w:val="00D05E09"/>
    <w:rsid w:val="00D0653D"/>
    <w:rsid w:val="00D1073F"/>
    <w:rsid w:val="00D1306A"/>
    <w:rsid w:val="00D14549"/>
    <w:rsid w:val="00D16304"/>
    <w:rsid w:val="00D2498B"/>
    <w:rsid w:val="00D25B9F"/>
    <w:rsid w:val="00D27BEC"/>
    <w:rsid w:val="00D4309C"/>
    <w:rsid w:val="00D5126E"/>
    <w:rsid w:val="00D53DDA"/>
    <w:rsid w:val="00D54EA0"/>
    <w:rsid w:val="00D6478F"/>
    <w:rsid w:val="00D70750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4256"/>
    <w:rsid w:val="00DB6AB5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5D01"/>
    <w:rsid w:val="00E305D1"/>
    <w:rsid w:val="00E31701"/>
    <w:rsid w:val="00E31C94"/>
    <w:rsid w:val="00E34115"/>
    <w:rsid w:val="00E502DB"/>
    <w:rsid w:val="00E51084"/>
    <w:rsid w:val="00E54031"/>
    <w:rsid w:val="00E55B6F"/>
    <w:rsid w:val="00E641F6"/>
    <w:rsid w:val="00E7430D"/>
    <w:rsid w:val="00E81066"/>
    <w:rsid w:val="00E85040"/>
    <w:rsid w:val="00E855B6"/>
    <w:rsid w:val="00E861E9"/>
    <w:rsid w:val="00E96291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6513"/>
    <w:rsid w:val="00F667ED"/>
    <w:rsid w:val="00F7779D"/>
    <w:rsid w:val="00F81480"/>
    <w:rsid w:val="00F83AB5"/>
    <w:rsid w:val="00F86DEF"/>
    <w:rsid w:val="00F918DE"/>
    <w:rsid w:val="00F93E1B"/>
    <w:rsid w:val="00FA3F70"/>
    <w:rsid w:val="00FB47C2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8778E"/>
    <w:pPr>
      <w:spacing w:before="60" w:after="120" w:line="240" w:lineRule="atLeast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7376D"/>
    <w:pPr>
      <w:keepNext/>
      <w:keepLines/>
      <w:pageBreakBefore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6CD0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70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04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041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376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D156C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16E23"/>
    <w:pPr>
      <w:spacing w:before="240"/>
    </w:pPr>
    <w:rPr>
      <w:rFonts w:cstheme="minorHAnsi"/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616E23"/>
    <w:pPr>
      <w:spacing w:before="120" w:after="0"/>
      <w:ind w:left="198"/>
    </w:pPr>
    <w:rPr>
      <w:rFonts w:cstheme="minorHAnsi"/>
      <w:i/>
      <w:i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616E23"/>
    <w:pPr>
      <w:spacing w:before="0" w:after="0"/>
      <w:ind w:left="400"/>
    </w:pPr>
    <w:rPr>
      <w:rFonts w:cstheme="minorHAnsi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D156C"/>
    <w:pPr>
      <w:spacing w:before="0" w:after="0"/>
      <w:ind w:left="600"/>
    </w:pPr>
    <w:rPr>
      <w:rFonts w:cstheme="minorHAnsi"/>
      <w:sz w:val="18"/>
      <w:szCs w:val="21"/>
    </w:rPr>
  </w:style>
  <w:style w:type="paragraph" w:styleId="TOC5">
    <w:name w:val="toc 5"/>
    <w:basedOn w:val="Normal"/>
    <w:next w:val="Normal"/>
    <w:autoRedefine/>
    <w:uiPriority w:val="39"/>
    <w:unhideWhenUsed/>
    <w:rsid w:val="008D156C"/>
    <w:pPr>
      <w:spacing w:before="0" w:after="0"/>
      <w:ind w:left="800"/>
    </w:pPr>
    <w:rPr>
      <w:rFonts w:cstheme="minorHAnsi"/>
      <w:sz w:val="18"/>
      <w:szCs w:val="21"/>
    </w:rPr>
  </w:style>
  <w:style w:type="paragraph" w:styleId="TOC6">
    <w:name w:val="toc 6"/>
    <w:basedOn w:val="Normal"/>
    <w:next w:val="Normal"/>
    <w:autoRedefine/>
    <w:uiPriority w:val="39"/>
    <w:unhideWhenUsed/>
    <w:rsid w:val="008D156C"/>
    <w:pPr>
      <w:spacing w:before="0" w:after="0"/>
      <w:ind w:left="1000"/>
    </w:pPr>
    <w:rPr>
      <w:rFonts w:cstheme="minorHAnsi"/>
      <w:sz w:val="18"/>
      <w:szCs w:val="21"/>
    </w:rPr>
  </w:style>
  <w:style w:type="paragraph" w:styleId="TOC7">
    <w:name w:val="toc 7"/>
    <w:basedOn w:val="Normal"/>
    <w:next w:val="Normal"/>
    <w:autoRedefine/>
    <w:uiPriority w:val="39"/>
    <w:unhideWhenUsed/>
    <w:rsid w:val="008D156C"/>
    <w:pPr>
      <w:spacing w:before="0" w:after="0"/>
      <w:ind w:left="1200"/>
    </w:pPr>
    <w:rPr>
      <w:rFonts w:cstheme="minorHAnsi"/>
      <w:sz w:val="18"/>
      <w:szCs w:val="21"/>
    </w:rPr>
  </w:style>
  <w:style w:type="paragraph" w:styleId="TOC8">
    <w:name w:val="toc 8"/>
    <w:basedOn w:val="Normal"/>
    <w:next w:val="Normal"/>
    <w:autoRedefine/>
    <w:uiPriority w:val="39"/>
    <w:unhideWhenUsed/>
    <w:rsid w:val="008D156C"/>
    <w:pPr>
      <w:spacing w:before="0" w:after="0"/>
      <w:ind w:left="1400"/>
    </w:pPr>
    <w:rPr>
      <w:rFonts w:cstheme="minorHAnsi"/>
      <w:sz w:val="18"/>
      <w:szCs w:val="21"/>
    </w:rPr>
  </w:style>
  <w:style w:type="paragraph" w:styleId="TOC9">
    <w:name w:val="toc 9"/>
    <w:basedOn w:val="Normal"/>
    <w:next w:val="Normal"/>
    <w:autoRedefine/>
    <w:uiPriority w:val="39"/>
    <w:unhideWhenUsed/>
    <w:rsid w:val="008D156C"/>
    <w:pPr>
      <w:spacing w:before="0" w:after="0"/>
      <w:ind w:left="1600"/>
    </w:pPr>
    <w:rPr>
      <w:rFonts w:cstheme="minorHAnsi"/>
      <w:sz w:val="18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2C6CD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F702A"/>
    <w:rPr>
      <w:rFonts w:asciiTheme="majorHAnsi" w:eastAsiaTheme="majorEastAsia" w:hAnsiTheme="majorHAnsi" w:cstheme="majorBidi"/>
      <w:color w:val="1F4D78" w:themeColor="accent1" w:themeShade="7F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A1EE5"/>
    <w:pPr>
      <w:contextualSpacing/>
    </w:pPr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A1EE5"/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D041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D0412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Heading">
    <w:name w:val="Table Heading"/>
    <w:basedOn w:val="Normal"/>
    <w:qFormat/>
    <w:rsid w:val="0048778E"/>
    <w:rPr>
      <w:b/>
      <w:bCs/>
    </w:rPr>
  </w:style>
  <w:style w:type="paragraph" w:customStyle="1" w:styleId="TableBody">
    <w:name w:val="Table Body"/>
    <w:basedOn w:val="Normal"/>
    <w:qFormat/>
    <w:rsid w:val="0048778E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table" w:styleId="GridTable1Light">
    <w:name w:val="Grid Table 1 Light"/>
    <w:basedOn w:val="TableNormal"/>
    <w:uiPriority w:val="46"/>
    <w:rsid w:val="003C2CC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48778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wasp.org/www-project-proactive-controls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owasp.org/www-project-proactive-control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wasp.org/www-project-proactive-controls/" TargetMode="Externa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C805AE-E10F-7345-AE7C-9056AD62D2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6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ASP Application Security Verification Standard 4.0</vt:lpstr>
    </vt:vector>
  </TitlesOfParts>
  <Manager/>
  <Company/>
  <LinksUpToDate>false</LinksUpToDate>
  <CharactersWithSpaces>18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SP Application Security Verification Standard 4.0</dc:title>
  <dc:subject/>
  <dc:creator>OWASP Application Security Verification Standard Team</dc:creator>
  <cp:keywords/>
  <dc:description/>
  <cp:lastModifiedBy>Josh Grossman</cp:lastModifiedBy>
  <cp:revision>17</cp:revision>
  <cp:lastPrinted>2017-01-11T04:01:00Z</cp:lastPrinted>
  <dcterms:created xsi:type="dcterms:W3CDTF">2017-10-13T07:14:00Z</dcterms:created>
  <dcterms:modified xsi:type="dcterms:W3CDTF">2020-10-25T20:39:00Z</dcterms:modified>
  <cp:category/>
</cp:coreProperties>
</file>